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70AA6" w14:textId="77777777" w:rsidR="00184E3C" w:rsidRDefault="00184E3C"/>
    <w:p w14:paraId="27703EB3" w14:textId="77777777" w:rsidR="00184E3C" w:rsidRPr="00184E3C" w:rsidRDefault="00184E3C" w:rsidP="00184E3C"/>
    <w:p w14:paraId="18221BF1" w14:textId="77777777" w:rsidR="00184E3C" w:rsidRPr="00184E3C" w:rsidRDefault="00184E3C" w:rsidP="00184E3C"/>
    <w:p w14:paraId="6F96A7E4" w14:textId="77777777" w:rsidR="00184E3C" w:rsidRPr="00184E3C" w:rsidRDefault="00184E3C" w:rsidP="00184E3C"/>
    <w:p w14:paraId="6A57CBF6" w14:textId="313E5902" w:rsidR="00184E3C" w:rsidRPr="00184E3C" w:rsidRDefault="00184E3C" w:rsidP="009A22FE">
      <w:pPr>
        <w:jc w:val="both"/>
      </w:pPr>
    </w:p>
    <w:p w14:paraId="453898E6" w14:textId="77777777" w:rsidR="00184E3C" w:rsidRDefault="00184E3C" w:rsidP="00184E3C"/>
    <w:p w14:paraId="274E9C0D" w14:textId="77777777" w:rsidR="00184E3C" w:rsidRPr="00184E3C" w:rsidRDefault="00184E3C" w:rsidP="00184E3C">
      <w:pPr>
        <w:spacing w:before="120" w:after="360"/>
        <w:contextualSpacing/>
        <w:rPr>
          <w:rFonts w:ascii="Garamond" w:eastAsia="MS Gothic" w:hAnsi="Garamond" w:cs="Times New Roman"/>
          <w:b/>
          <w:bCs/>
          <w:color w:val="FF0000"/>
          <w:kern w:val="28"/>
          <w:sz w:val="104"/>
          <w:szCs w:val="56"/>
        </w:rPr>
      </w:pPr>
      <w:r>
        <w:tab/>
      </w:r>
      <w:r w:rsidRPr="001302FC">
        <w:rPr>
          <w:rFonts w:ascii="Garamond" w:eastAsia="MS Gothic" w:hAnsi="Garamond" w:cs="Times New Roman"/>
          <w:b/>
          <w:bCs/>
          <w:color w:val="FF0000"/>
          <w:kern w:val="28"/>
          <w:sz w:val="104"/>
          <w:szCs w:val="56"/>
        </w:rPr>
        <w:t>Political Science Tutoring</w:t>
      </w:r>
    </w:p>
    <w:p w14:paraId="0DC5792A" w14:textId="443747A4" w:rsidR="00184E3C" w:rsidRPr="001302FC" w:rsidRDefault="00184E3C" w:rsidP="00184E3C">
      <w:pPr>
        <w:rPr>
          <w:rFonts w:eastAsia="MS Gothic" w:cs="Times New Roman"/>
          <w:sz w:val="40"/>
          <w:szCs w:val="40"/>
        </w:rPr>
      </w:pPr>
      <w:r w:rsidRPr="001302FC">
        <w:rPr>
          <w:rFonts w:eastAsia="MS Gothic" w:cs="Times New Roman"/>
          <w:sz w:val="40"/>
          <w:szCs w:val="40"/>
        </w:rPr>
        <w:t>Tutoring available for American Government</w:t>
      </w:r>
      <w:r w:rsidR="00822A3D">
        <w:rPr>
          <w:rFonts w:eastAsia="MS Gothic" w:cs="Times New Roman"/>
          <w:sz w:val="40"/>
          <w:szCs w:val="40"/>
        </w:rPr>
        <w:t xml:space="preserve"> and Constitution (1153G)</w:t>
      </w:r>
      <w:r w:rsidR="006B2E7F">
        <w:rPr>
          <w:rFonts w:eastAsia="MS Gothic" w:cs="Times New Roman"/>
          <w:sz w:val="40"/>
          <w:szCs w:val="40"/>
        </w:rPr>
        <w:t xml:space="preserve">, Intro </w:t>
      </w:r>
      <w:r w:rsidR="000156E5">
        <w:rPr>
          <w:rFonts w:eastAsia="MS Gothic" w:cs="Times New Roman"/>
          <w:sz w:val="40"/>
          <w:szCs w:val="40"/>
        </w:rPr>
        <w:t xml:space="preserve">to Politics (1003), </w:t>
      </w:r>
      <w:r w:rsidRPr="001302FC">
        <w:rPr>
          <w:rFonts w:eastAsia="MS Gothic" w:cs="Times New Roman"/>
          <w:sz w:val="40"/>
          <w:szCs w:val="40"/>
        </w:rPr>
        <w:t xml:space="preserve">&amp; </w:t>
      </w:r>
      <w:r w:rsidR="00822A3D">
        <w:rPr>
          <w:rFonts w:eastAsia="MS Gothic" w:cs="Times New Roman"/>
          <w:sz w:val="40"/>
          <w:szCs w:val="40"/>
        </w:rPr>
        <w:t xml:space="preserve">Intro to </w:t>
      </w:r>
      <w:r w:rsidRPr="001302FC">
        <w:rPr>
          <w:rFonts w:eastAsia="MS Gothic" w:cs="Times New Roman"/>
          <w:sz w:val="40"/>
          <w:szCs w:val="40"/>
        </w:rPr>
        <w:t>International Relations</w:t>
      </w:r>
      <w:r w:rsidR="00822A3D">
        <w:rPr>
          <w:rFonts w:eastAsia="MS Gothic" w:cs="Times New Roman"/>
          <w:sz w:val="40"/>
          <w:szCs w:val="40"/>
        </w:rPr>
        <w:t xml:space="preserve"> (2253G)</w:t>
      </w:r>
    </w:p>
    <w:p w14:paraId="6BC5FCF3" w14:textId="77777777" w:rsidR="00184E3C" w:rsidRPr="001302FC" w:rsidRDefault="00184E3C" w:rsidP="00184E3C">
      <w:pPr>
        <w:rPr>
          <w:rFonts w:eastAsia="MS Gothic" w:cs="Times New Roman"/>
          <w:sz w:val="40"/>
          <w:szCs w:val="40"/>
        </w:rPr>
      </w:pPr>
      <w:r w:rsidRPr="001302FC">
        <w:rPr>
          <w:rFonts w:eastAsia="MS Gothic" w:cs="Times New Roman"/>
          <w:sz w:val="40"/>
          <w:szCs w:val="40"/>
        </w:rPr>
        <w:t>Hours</w:t>
      </w:r>
    </w:p>
    <w:p w14:paraId="2585D510" w14:textId="4E2E5757" w:rsidR="00184E3C" w:rsidRPr="001302FC" w:rsidRDefault="00AF5BCC" w:rsidP="00AF5BCC">
      <w:pPr>
        <w:jc w:val="both"/>
        <w:rPr>
          <w:rFonts w:eastAsia="MS Gothic" w:cs="Times New Roman"/>
          <w:sz w:val="40"/>
          <w:szCs w:val="40"/>
        </w:rPr>
      </w:pPr>
      <w:r>
        <w:rPr>
          <w:rFonts w:eastAsia="MS Gothic" w:cs="Times New Roman"/>
          <w:sz w:val="40"/>
          <w:szCs w:val="40"/>
        </w:rPr>
        <w:t xml:space="preserve">                            </w:t>
      </w:r>
      <w:bookmarkStart w:id="0" w:name="_GoBack"/>
      <w:bookmarkEnd w:id="0"/>
      <w:r w:rsidR="00184E3C" w:rsidRPr="001302FC">
        <w:rPr>
          <w:rFonts w:eastAsia="MS Gothic" w:cs="Times New Roman"/>
          <w:sz w:val="40"/>
          <w:szCs w:val="40"/>
        </w:rPr>
        <w:t>Tues</w:t>
      </w:r>
      <w:r w:rsidR="009A22FE">
        <w:rPr>
          <w:rFonts w:eastAsia="MS Gothic" w:cs="Times New Roman"/>
          <w:sz w:val="40"/>
          <w:szCs w:val="40"/>
        </w:rPr>
        <w:t>:</w:t>
      </w:r>
      <w:r w:rsidR="00184E3C" w:rsidRPr="001302FC">
        <w:rPr>
          <w:rFonts w:eastAsia="MS Gothic" w:cs="Times New Roman"/>
          <w:sz w:val="40"/>
          <w:szCs w:val="40"/>
        </w:rPr>
        <w:t xml:space="preserve"> 12:00pm </w:t>
      </w:r>
      <w:r w:rsidR="009A22FE">
        <w:rPr>
          <w:rFonts w:eastAsia="MS Gothic" w:cs="Times New Roman"/>
          <w:sz w:val="40"/>
          <w:szCs w:val="40"/>
        </w:rPr>
        <w:t xml:space="preserve">- </w:t>
      </w:r>
      <w:r w:rsidR="00184E3C" w:rsidRPr="001302FC">
        <w:rPr>
          <w:rFonts w:eastAsia="MS Gothic" w:cs="Times New Roman"/>
          <w:sz w:val="40"/>
          <w:szCs w:val="40"/>
        </w:rPr>
        <w:t>2:00pm</w:t>
      </w:r>
    </w:p>
    <w:p w14:paraId="1A4B981D" w14:textId="5BA1EDE1" w:rsidR="00184E3C" w:rsidRPr="001302FC" w:rsidRDefault="00AF5BCC" w:rsidP="00AF5BCC">
      <w:pPr>
        <w:jc w:val="both"/>
        <w:rPr>
          <w:rFonts w:eastAsia="MS Gothic" w:cs="Times New Roman"/>
          <w:sz w:val="40"/>
          <w:szCs w:val="40"/>
        </w:rPr>
      </w:pPr>
      <w:r>
        <w:rPr>
          <w:rFonts w:eastAsia="MS Gothic" w:cs="Times New Roman"/>
          <w:sz w:val="40"/>
          <w:szCs w:val="40"/>
        </w:rPr>
        <w:t xml:space="preserve">                             </w:t>
      </w:r>
      <w:r w:rsidR="00D35F44">
        <w:rPr>
          <w:rFonts w:eastAsia="MS Gothic" w:cs="Times New Roman"/>
          <w:sz w:val="40"/>
          <w:szCs w:val="40"/>
        </w:rPr>
        <w:t>Wed</w:t>
      </w:r>
      <w:r w:rsidR="009A22FE">
        <w:rPr>
          <w:rFonts w:eastAsia="MS Gothic" w:cs="Times New Roman"/>
          <w:sz w:val="40"/>
          <w:szCs w:val="40"/>
        </w:rPr>
        <w:t>:</w:t>
      </w:r>
      <w:r w:rsidR="00D35F44">
        <w:rPr>
          <w:rFonts w:eastAsia="MS Gothic" w:cs="Times New Roman"/>
          <w:sz w:val="40"/>
          <w:szCs w:val="40"/>
        </w:rPr>
        <w:t xml:space="preserve"> </w:t>
      </w:r>
      <w:r w:rsidR="009A22FE">
        <w:rPr>
          <w:rFonts w:eastAsia="MS Gothic" w:cs="Times New Roman"/>
          <w:sz w:val="40"/>
          <w:szCs w:val="40"/>
        </w:rPr>
        <w:t>2:00pm - 4:00pm</w:t>
      </w:r>
    </w:p>
    <w:p w14:paraId="64D90F70" w14:textId="22161B96" w:rsidR="009A22FE" w:rsidRPr="001302FC" w:rsidRDefault="00184E3C" w:rsidP="00AF5BCC">
      <w:pPr>
        <w:rPr>
          <w:rFonts w:eastAsia="MS Gothic" w:cs="Times New Roman"/>
          <w:sz w:val="40"/>
          <w:szCs w:val="40"/>
        </w:rPr>
      </w:pPr>
      <w:r w:rsidRPr="001302FC">
        <w:rPr>
          <w:rFonts w:eastAsia="MS Gothic" w:cs="Times New Roman"/>
          <w:sz w:val="40"/>
          <w:szCs w:val="40"/>
        </w:rPr>
        <w:t xml:space="preserve">Thurs: </w:t>
      </w:r>
      <w:r w:rsidR="009A22FE">
        <w:rPr>
          <w:rFonts w:eastAsia="MS Gothic" w:cs="Times New Roman"/>
          <w:sz w:val="40"/>
          <w:szCs w:val="40"/>
        </w:rPr>
        <w:t>10:00am – 12:00pm</w:t>
      </w:r>
    </w:p>
    <w:p w14:paraId="550ED375" w14:textId="5F830C53" w:rsidR="00184E3C" w:rsidRPr="001302FC" w:rsidRDefault="00184E3C" w:rsidP="00184E3C">
      <w:pPr>
        <w:rPr>
          <w:rFonts w:eastAsia="MS Gothic" w:cs="Times New Roman"/>
          <w:sz w:val="40"/>
          <w:szCs w:val="40"/>
        </w:rPr>
      </w:pPr>
      <w:r>
        <w:rPr>
          <w:rFonts w:eastAsia="MS Gothic" w:cs="Times New Roman"/>
          <w:sz w:val="40"/>
          <w:szCs w:val="40"/>
        </w:rPr>
        <w:t xml:space="preserve">Location - </w:t>
      </w:r>
      <w:r w:rsidRPr="001302FC">
        <w:rPr>
          <w:rFonts w:eastAsia="MS Gothic" w:cs="Times New Roman"/>
          <w:sz w:val="40"/>
          <w:szCs w:val="40"/>
        </w:rPr>
        <w:t xml:space="preserve">Coleman Room </w:t>
      </w:r>
      <w:r w:rsidR="00822A3D">
        <w:rPr>
          <w:rFonts w:eastAsia="MS Gothic" w:cs="Times New Roman"/>
          <w:sz w:val="40"/>
          <w:szCs w:val="40"/>
        </w:rPr>
        <w:t>2015</w:t>
      </w:r>
    </w:p>
    <w:p w14:paraId="34D31FBF" w14:textId="77777777" w:rsidR="0028414F" w:rsidRPr="00184E3C" w:rsidRDefault="0028414F" w:rsidP="00184E3C">
      <w:pPr>
        <w:tabs>
          <w:tab w:val="left" w:pos="3080"/>
        </w:tabs>
      </w:pPr>
    </w:p>
    <w:sectPr w:rsidR="0028414F" w:rsidRPr="00184E3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FF18E" w14:textId="77777777" w:rsidR="002A7A80" w:rsidRDefault="002A7A80" w:rsidP="00184E3C">
      <w:pPr>
        <w:spacing w:after="0"/>
      </w:pPr>
      <w:r>
        <w:separator/>
      </w:r>
    </w:p>
  </w:endnote>
  <w:endnote w:type="continuationSeparator" w:id="0">
    <w:p w14:paraId="02D6BA8F" w14:textId="77777777" w:rsidR="002A7A80" w:rsidRDefault="002A7A80" w:rsidP="00184E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CABB3" w14:textId="77777777" w:rsidR="002A7A80" w:rsidRDefault="002A7A80" w:rsidP="00184E3C">
      <w:pPr>
        <w:spacing w:after="0"/>
      </w:pPr>
      <w:r>
        <w:separator/>
      </w:r>
    </w:p>
  </w:footnote>
  <w:footnote w:type="continuationSeparator" w:id="0">
    <w:p w14:paraId="72964E98" w14:textId="77777777" w:rsidR="002A7A80" w:rsidRDefault="002A7A80" w:rsidP="00184E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A08A1" w14:textId="77777777" w:rsidR="00184E3C" w:rsidRDefault="00184E3C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24A91653" wp14:editId="05CA26CD">
          <wp:simplePos x="0" y="0"/>
          <wp:positionH relativeFrom="page">
            <wp:posOffset>19050</wp:posOffset>
          </wp:positionH>
          <wp:positionV relativeFrom="paragraph">
            <wp:posOffset>-971550</wp:posOffset>
          </wp:positionV>
          <wp:extent cx="7771765" cy="11081121"/>
          <wp:effectExtent l="0" t="0" r="635" b="6350"/>
          <wp:wrapNone/>
          <wp:docPr id="1" name="Picture 1" descr="Stars and Stripe Ribbons" title="Stars and Stripe Ribbon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ars Stripes Ribbon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65" cy="110811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xNjI3MrQwtzA0MDNS0lEKTi0uzszPAykwrQUAx5sM9CwAAAA="/>
  </w:docVars>
  <w:rsids>
    <w:rsidRoot w:val="00184E3C"/>
    <w:rsid w:val="000156E5"/>
    <w:rsid w:val="00184E3C"/>
    <w:rsid w:val="00283C1F"/>
    <w:rsid w:val="0028414F"/>
    <w:rsid w:val="002A7A80"/>
    <w:rsid w:val="002C691F"/>
    <w:rsid w:val="00437F48"/>
    <w:rsid w:val="006B2E7F"/>
    <w:rsid w:val="00822A3D"/>
    <w:rsid w:val="00863A02"/>
    <w:rsid w:val="009A22FE"/>
    <w:rsid w:val="00AF5BCC"/>
    <w:rsid w:val="00D35F44"/>
    <w:rsid w:val="00FE3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65BBE"/>
  <w15:chartTrackingRefBased/>
  <w15:docId w15:val="{C1B50D5E-8DCC-434B-AD51-ED4B0F56E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4E3C"/>
    <w:pPr>
      <w:spacing w:after="200" w:line="240" w:lineRule="auto"/>
      <w:jc w:val="center"/>
    </w:pPr>
    <w:rPr>
      <w:rFonts w:ascii="Cambria" w:eastAsiaTheme="minorEastAsia" w:hAnsi="Cambria"/>
      <w:color w:val="323E4F" w:themeColor="text2" w:themeShade="BF"/>
      <w:sz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4E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84E3C"/>
  </w:style>
  <w:style w:type="paragraph" w:styleId="Footer">
    <w:name w:val="footer"/>
    <w:basedOn w:val="Normal"/>
    <w:link w:val="FooterChar"/>
    <w:uiPriority w:val="99"/>
    <w:unhideWhenUsed/>
    <w:rsid w:val="00184E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84E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Arnold</dc:creator>
  <cp:keywords/>
  <dc:description/>
  <cp:lastModifiedBy>Kate Arnold</cp:lastModifiedBy>
  <cp:revision>2</cp:revision>
  <dcterms:created xsi:type="dcterms:W3CDTF">2019-01-08T18:14:00Z</dcterms:created>
  <dcterms:modified xsi:type="dcterms:W3CDTF">2019-01-08T18:14:00Z</dcterms:modified>
</cp:coreProperties>
</file>